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65"/>
        <w:gridCol w:w="7285"/>
      </w:tblGrid>
      <w:tr w:rsidR="00AA646B" w:rsidRPr="001E2F10" w14:paraId="4B726389" w14:textId="77777777" w:rsidTr="00AA646B">
        <w:tc>
          <w:tcPr>
            <w:tcW w:w="9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A6F785" w14:textId="1A24B91B" w:rsidR="00AA646B" w:rsidRPr="00395F59" w:rsidRDefault="00AA646B" w:rsidP="00C568D3">
            <w:pPr>
              <w:autoSpaceDE w:val="0"/>
              <w:autoSpaceDN w:val="0"/>
              <w:adjustRightInd w:val="0"/>
            </w:pPr>
            <w:r w:rsidRPr="00AA646B">
              <w:rPr>
                <w:b/>
                <w:sz w:val="40"/>
                <w:szCs w:val="40"/>
              </w:rPr>
              <w:t>Grant Grid</w:t>
            </w:r>
          </w:p>
        </w:tc>
      </w:tr>
      <w:tr w:rsidR="00AA646B" w:rsidRPr="001E2F10" w14:paraId="5A8029D2" w14:textId="77777777" w:rsidTr="00AA646B">
        <w:tc>
          <w:tcPr>
            <w:tcW w:w="93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9C80BFA" w14:textId="18DE6BAC" w:rsidR="00AA646B" w:rsidRPr="00395F59" w:rsidRDefault="00AA646B" w:rsidP="0042748F">
            <w:pPr>
              <w:autoSpaceDE w:val="0"/>
              <w:autoSpaceDN w:val="0"/>
              <w:adjustRightInd w:val="0"/>
            </w:pPr>
          </w:p>
        </w:tc>
      </w:tr>
      <w:tr w:rsidR="00AA646B" w:rsidRPr="001E2F10" w14:paraId="2C3D9ED9" w14:textId="77777777" w:rsidTr="00AA646B">
        <w:tc>
          <w:tcPr>
            <w:tcW w:w="2065" w:type="dxa"/>
            <w:tcBorders>
              <w:top w:val="single" w:sz="4" w:space="0" w:color="auto"/>
            </w:tcBorders>
            <w:shd w:val="clear" w:color="auto" w:fill="auto"/>
          </w:tcPr>
          <w:p w14:paraId="7BF7A223" w14:textId="31799455" w:rsidR="00AA646B" w:rsidRDefault="00AA646B" w:rsidP="00F2284B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NOFO </w:t>
            </w:r>
            <w:r w:rsidRPr="001E2F10">
              <w:rPr>
                <w:b/>
              </w:rPr>
              <w:t>Title/No.</w:t>
            </w:r>
          </w:p>
        </w:tc>
        <w:tc>
          <w:tcPr>
            <w:tcW w:w="7285" w:type="dxa"/>
            <w:tcBorders>
              <w:top w:val="single" w:sz="4" w:space="0" w:color="auto"/>
            </w:tcBorders>
            <w:shd w:val="clear" w:color="auto" w:fill="auto"/>
          </w:tcPr>
          <w:p w14:paraId="66141A30" w14:textId="77777777" w:rsidR="00AA646B" w:rsidRPr="00395F59" w:rsidRDefault="00AA646B" w:rsidP="00C568D3">
            <w:pPr>
              <w:autoSpaceDE w:val="0"/>
              <w:autoSpaceDN w:val="0"/>
              <w:adjustRightInd w:val="0"/>
            </w:pPr>
          </w:p>
        </w:tc>
      </w:tr>
      <w:tr w:rsidR="00F34A86" w:rsidRPr="001E2F10" w14:paraId="500CD5E3" w14:textId="77777777" w:rsidTr="00AA646B">
        <w:tc>
          <w:tcPr>
            <w:tcW w:w="2065" w:type="dxa"/>
            <w:shd w:val="clear" w:color="auto" w:fill="auto"/>
          </w:tcPr>
          <w:p w14:paraId="7E615DC6" w14:textId="77777777" w:rsidR="00F34A86" w:rsidRPr="001E2F10" w:rsidRDefault="00F34A86" w:rsidP="00F2284B">
            <w:pPr>
              <w:spacing w:before="60" w:after="60"/>
              <w:rPr>
                <w:b/>
              </w:rPr>
            </w:pPr>
            <w:r w:rsidRPr="001E2F10">
              <w:rPr>
                <w:b/>
              </w:rPr>
              <w:t>Agency:</w:t>
            </w:r>
          </w:p>
        </w:tc>
        <w:tc>
          <w:tcPr>
            <w:tcW w:w="7285" w:type="dxa"/>
            <w:shd w:val="clear" w:color="auto" w:fill="auto"/>
          </w:tcPr>
          <w:p w14:paraId="7857816B" w14:textId="77777777" w:rsidR="00F34A86" w:rsidRPr="00395F59" w:rsidRDefault="00F34A86" w:rsidP="00F34A86">
            <w:pPr>
              <w:autoSpaceDE w:val="0"/>
              <w:autoSpaceDN w:val="0"/>
              <w:adjustRightInd w:val="0"/>
            </w:pPr>
          </w:p>
        </w:tc>
      </w:tr>
      <w:tr w:rsidR="00F34A86" w:rsidRPr="001E2F10" w14:paraId="25B85011" w14:textId="77777777" w:rsidTr="00AA646B">
        <w:tc>
          <w:tcPr>
            <w:tcW w:w="2065" w:type="dxa"/>
            <w:shd w:val="clear" w:color="auto" w:fill="auto"/>
          </w:tcPr>
          <w:p w14:paraId="17765496" w14:textId="3DF261B2" w:rsidR="00F34A86" w:rsidRPr="001E2F10" w:rsidRDefault="00E72D54" w:rsidP="00F2284B">
            <w:pPr>
              <w:spacing w:before="60" w:after="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NOFO </w:t>
            </w:r>
            <w:r w:rsidR="00F34A86" w:rsidRPr="001E2F10">
              <w:rPr>
                <w:b/>
                <w:sz w:val="22"/>
                <w:szCs w:val="22"/>
              </w:rPr>
              <w:t>URL:</w:t>
            </w:r>
          </w:p>
        </w:tc>
        <w:tc>
          <w:tcPr>
            <w:tcW w:w="7285" w:type="dxa"/>
            <w:shd w:val="clear" w:color="auto" w:fill="auto"/>
          </w:tcPr>
          <w:p w14:paraId="3197C048" w14:textId="77777777" w:rsidR="00F34A86" w:rsidRPr="00395F59" w:rsidRDefault="00F34A86" w:rsidP="00F34A86"/>
        </w:tc>
      </w:tr>
      <w:tr w:rsidR="00F34A86" w:rsidRPr="001E2F10" w14:paraId="12C811A6" w14:textId="77777777" w:rsidTr="00AA646B">
        <w:trPr>
          <w:trHeight w:val="70"/>
        </w:trPr>
        <w:tc>
          <w:tcPr>
            <w:tcW w:w="2065" w:type="dxa"/>
            <w:shd w:val="clear" w:color="auto" w:fill="auto"/>
          </w:tcPr>
          <w:p w14:paraId="2AE461B6" w14:textId="29403DCA" w:rsidR="00F34A86" w:rsidRPr="001E2F10" w:rsidRDefault="00F34A86" w:rsidP="00F2284B">
            <w:pPr>
              <w:spacing w:before="60" w:after="60"/>
              <w:rPr>
                <w:b/>
                <w:sz w:val="22"/>
                <w:szCs w:val="22"/>
              </w:rPr>
            </w:pPr>
            <w:r w:rsidRPr="001E2F10">
              <w:rPr>
                <w:b/>
                <w:sz w:val="22"/>
                <w:szCs w:val="22"/>
              </w:rPr>
              <w:t>Due Date / Time:</w:t>
            </w:r>
          </w:p>
        </w:tc>
        <w:tc>
          <w:tcPr>
            <w:tcW w:w="7285" w:type="dxa"/>
            <w:shd w:val="clear" w:color="auto" w:fill="auto"/>
          </w:tcPr>
          <w:p w14:paraId="16854C2D" w14:textId="77777777" w:rsidR="00F34A86" w:rsidRPr="00395F59" w:rsidRDefault="00F34A86" w:rsidP="00F34A86"/>
        </w:tc>
      </w:tr>
    </w:tbl>
    <w:p w14:paraId="2059C2BB" w14:textId="77777777" w:rsidR="00971EF0" w:rsidRPr="001E2F10" w:rsidRDefault="00971EF0"/>
    <w:p w14:paraId="2E9046F8" w14:textId="77777777" w:rsidR="006A6E69" w:rsidRPr="001E2F10" w:rsidRDefault="006A6E6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72"/>
        <w:gridCol w:w="7278"/>
      </w:tblGrid>
      <w:tr w:rsidR="0042748F" w:rsidRPr="0042748F" w14:paraId="312264C8" w14:textId="77777777" w:rsidTr="0042748F">
        <w:tc>
          <w:tcPr>
            <w:tcW w:w="9576" w:type="dxa"/>
            <w:gridSpan w:val="2"/>
            <w:shd w:val="clear" w:color="auto" w:fill="B4C6E7" w:themeFill="accent1" w:themeFillTint="66"/>
          </w:tcPr>
          <w:p w14:paraId="6FFF530F" w14:textId="69C42FB6" w:rsidR="007807CB" w:rsidRPr="0042748F" w:rsidRDefault="007807CB" w:rsidP="007200F9">
            <w:pPr>
              <w:rPr>
                <w:b/>
              </w:rPr>
            </w:pPr>
            <w:r w:rsidRPr="0042748F">
              <w:rPr>
                <w:b/>
              </w:rPr>
              <w:t xml:space="preserve">Description of the </w:t>
            </w:r>
            <w:r w:rsidR="00E72D54" w:rsidRPr="0042748F">
              <w:rPr>
                <w:b/>
              </w:rPr>
              <w:t>NOFO</w:t>
            </w:r>
            <w:r w:rsidRPr="0042748F">
              <w:rPr>
                <w:b/>
              </w:rPr>
              <w:t xml:space="preserve"> and What Proposers Must Address in Their Response</w:t>
            </w:r>
          </w:p>
        </w:tc>
      </w:tr>
      <w:tr w:rsidR="007807CB" w:rsidRPr="001E2F10" w14:paraId="601F8081" w14:textId="77777777" w:rsidTr="002C7420">
        <w:tc>
          <w:tcPr>
            <w:tcW w:w="2088" w:type="dxa"/>
            <w:shd w:val="clear" w:color="auto" w:fill="auto"/>
          </w:tcPr>
          <w:p w14:paraId="0F8109BA" w14:textId="77777777" w:rsidR="007807CB" w:rsidRPr="001E2F10" w:rsidRDefault="0011225A" w:rsidP="004952A7">
            <w:pPr>
              <w:spacing w:before="120" w:after="120"/>
              <w:rPr>
                <w:b/>
              </w:rPr>
            </w:pPr>
            <w:r w:rsidRPr="001E2F10">
              <w:rPr>
                <w:b/>
              </w:rPr>
              <w:t>Brief Description</w:t>
            </w:r>
          </w:p>
          <w:p w14:paraId="25C9B393" w14:textId="15CA91AF" w:rsidR="007807CB" w:rsidRPr="001E2F10" w:rsidRDefault="007807CB" w:rsidP="004952A7">
            <w:pPr>
              <w:spacing w:before="120" w:after="120"/>
            </w:pPr>
            <w:r w:rsidRPr="001E2F10">
              <w:rPr>
                <w:i/>
                <w:sz w:val="18"/>
                <w:szCs w:val="18"/>
              </w:rPr>
              <w:t xml:space="preserve">What does the </w:t>
            </w:r>
            <w:r w:rsidR="00E72D54" w:rsidRPr="001E2F10">
              <w:rPr>
                <w:i/>
                <w:sz w:val="18"/>
                <w:szCs w:val="18"/>
              </w:rPr>
              <w:t>agency seek</w:t>
            </w:r>
            <w:r w:rsidRPr="001E2F10">
              <w:rPr>
                <w:i/>
                <w:sz w:val="18"/>
                <w:szCs w:val="18"/>
              </w:rPr>
              <w:t xml:space="preserve"> to achieve with this funding?</w:t>
            </w:r>
            <w:r w:rsidR="008C4FCB" w:rsidRPr="001E2F10">
              <w:rPr>
                <w:i/>
                <w:sz w:val="18"/>
                <w:szCs w:val="18"/>
              </w:rPr>
              <w:t xml:space="preserve"> </w:t>
            </w:r>
          </w:p>
        </w:tc>
        <w:tc>
          <w:tcPr>
            <w:tcW w:w="7488" w:type="dxa"/>
            <w:shd w:val="clear" w:color="auto" w:fill="auto"/>
          </w:tcPr>
          <w:p w14:paraId="45FAE638" w14:textId="77777777" w:rsidR="00F34A86" w:rsidRPr="005C5FAA" w:rsidRDefault="00F34A86" w:rsidP="006104DC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455EC7B0" w14:textId="77777777" w:rsidR="006104DC" w:rsidRPr="005C5FAA" w:rsidRDefault="006104DC" w:rsidP="006104DC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6A6E69" w:rsidRPr="001E2F10" w14:paraId="40D350EA" w14:textId="77777777" w:rsidTr="002C7420">
        <w:tc>
          <w:tcPr>
            <w:tcW w:w="2088" w:type="dxa"/>
            <w:shd w:val="clear" w:color="auto" w:fill="auto"/>
          </w:tcPr>
          <w:p w14:paraId="3391BF56" w14:textId="77777777" w:rsidR="0011225A" w:rsidRPr="001E2F10" w:rsidRDefault="0011225A" w:rsidP="004952A7">
            <w:pPr>
              <w:spacing w:before="120" w:after="120"/>
              <w:rPr>
                <w:b/>
              </w:rPr>
            </w:pPr>
            <w:r w:rsidRPr="001E2F10">
              <w:rPr>
                <w:b/>
              </w:rPr>
              <w:t>Funding</w:t>
            </w:r>
          </w:p>
          <w:p w14:paraId="730BD234" w14:textId="77777777" w:rsidR="004E4D2C" w:rsidRPr="001E2F10" w:rsidRDefault="007807CB" w:rsidP="004952A7">
            <w:pPr>
              <w:spacing w:before="120" w:after="120"/>
              <w:rPr>
                <w:i/>
                <w:sz w:val="18"/>
                <w:szCs w:val="18"/>
              </w:rPr>
            </w:pPr>
            <w:r w:rsidRPr="001E2F10">
              <w:rPr>
                <w:i/>
                <w:sz w:val="18"/>
                <w:szCs w:val="18"/>
              </w:rPr>
              <w:t xml:space="preserve">Average </w:t>
            </w:r>
            <w:r w:rsidR="00E159B4" w:rsidRPr="001E2F10">
              <w:rPr>
                <w:i/>
                <w:sz w:val="18"/>
                <w:szCs w:val="18"/>
              </w:rPr>
              <w:t xml:space="preserve">$ </w:t>
            </w:r>
            <w:r w:rsidR="00C4641C" w:rsidRPr="001E2F10">
              <w:rPr>
                <w:i/>
                <w:sz w:val="18"/>
                <w:szCs w:val="18"/>
              </w:rPr>
              <w:t>a</w:t>
            </w:r>
            <w:r w:rsidRPr="001E2F10">
              <w:rPr>
                <w:i/>
                <w:sz w:val="18"/>
                <w:szCs w:val="18"/>
              </w:rPr>
              <w:t xml:space="preserve">ward, Number of </w:t>
            </w:r>
            <w:r w:rsidR="00C4641C" w:rsidRPr="001E2F10">
              <w:rPr>
                <w:i/>
                <w:sz w:val="18"/>
                <w:szCs w:val="18"/>
              </w:rPr>
              <w:t>a</w:t>
            </w:r>
            <w:r w:rsidRPr="001E2F10">
              <w:rPr>
                <w:i/>
                <w:sz w:val="18"/>
                <w:szCs w:val="18"/>
              </w:rPr>
              <w:t>wards</w:t>
            </w:r>
            <w:r w:rsidR="00C4641C" w:rsidRPr="001E2F10">
              <w:rPr>
                <w:i/>
                <w:sz w:val="18"/>
                <w:szCs w:val="18"/>
              </w:rPr>
              <w:t>, total $ available</w:t>
            </w:r>
          </w:p>
        </w:tc>
        <w:tc>
          <w:tcPr>
            <w:tcW w:w="7488" w:type="dxa"/>
            <w:shd w:val="clear" w:color="auto" w:fill="auto"/>
          </w:tcPr>
          <w:p w14:paraId="278BFF71" w14:textId="77777777" w:rsidR="0072052B" w:rsidRPr="005C5FAA" w:rsidRDefault="0072052B" w:rsidP="001E2F10">
            <w:pPr>
              <w:rPr>
                <w:b/>
                <w:bCs/>
                <w:sz w:val="22"/>
                <w:szCs w:val="22"/>
              </w:rPr>
            </w:pPr>
          </w:p>
        </w:tc>
      </w:tr>
      <w:tr w:rsidR="002C34CA" w:rsidRPr="001E2F10" w14:paraId="0D7C30C4" w14:textId="77777777" w:rsidTr="002C7420">
        <w:tc>
          <w:tcPr>
            <w:tcW w:w="2088" w:type="dxa"/>
            <w:shd w:val="clear" w:color="auto" w:fill="auto"/>
          </w:tcPr>
          <w:p w14:paraId="05D40A10" w14:textId="77777777" w:rsidR="002C34CA" w:rsidRPr="001E2F10" w:rsidRDefault="007807CB" w:rsidP="004952A7">
            <w:pPr>
              <w:spacing w:before="120" w:after="120"/>
              <w:rPr>
                <w:b/>
              </w:rPr>
            </w:pPr>
            <w:r w:rsidRPr="001E2F10">
              <w:rPr>
                <w:b/>
              </w:rPr>
              <w:t>Contract Term</w:t>
            </w:r>
          </w:p>
          <w:p w14:paraId="4033AE0F" w14:textId="77777777" w:rsidR="00E159B4" w:rsidRPr="001E2F10" w:rsidRDefault="005B357A" w:rsidP="004952A7">
            <w:pPr>
              <w:spacing w:before="120" w:after="120"/>
              <w:rPr>
                <w:i/>
                <w:sz w:val="22"/>
                <w:szCs w:val="22"/>
              </w:rPr>
            </w:pPr>
            <w:r w:rsidRPr="001E2F10">
              <w:rPr>
                <w:i/>
                <w:sz w:val="18"/>
                <w:szCs w:val="18"/>
              </w:rPr>
              <w:t>Length of project period</w:t>
            </w:r>
            <w:r w:rsidR="00C4641C" w:rsidRPr="001E2F10">
              <w:rPr>
                <w:i/>
                <w:sz w:val="18"/>
                <w:szCs w:val="18"/>
              </w:rPr>
              <w:t>; project start date; a</w:t>
            </w:r>
            <w:r w:rsidR="008C4FCB" w:rsidRPr="001E2F10">
              <w:rPr>
                <w:i/>
                <w:sz w:val="18"/>
                <w:szCs w:val="18"/>
              </w:rPr>
              <w:t xml:space="preserve">ward </w:t>
            </w:r>
            <w:r w:rsidR="00C4641C" w:rsidRPr="001E2F10">
              <w:rPr>
                <w:i/>
                <w:sz w:val="18"/>
                <w:szCs w:val="18"/>
              </w:rPr>
              <w:t>announcement date</w:t>
            </w:r>
          </w:p>
        </w:tc>
        <w:tc>
          <w:tcPr>
            <w:tcW w:w="7488" w:type="dxa"/>
            <w:shd w:val="clear" w:color="auto" w:fill="auto"/>
          </w:tcPr>
          <w:p w14:paraId="19A94301" w14:textId="77777777" w:rsidR="00BC000E" w:rsidRPr="005C5FAA" w:rsidRDefault="00BC000E" w:rsidP="00622B58">
            <w:pPr>
              <w:rPr>
                <w:sz w:val="22"/>
                <w:szCs w:val="22"/>
              </w:rPr>
            </w:pPr>
          </w:p>
        </w:tc>
      </w:tr>
      <w:tr w:rsidR="007807CB" w:rsidRPr="001E2F10" w14:paraId="0DEECD4B" w14:textId="77777777" w:rsidTr="002C7420">
        <w:tc>
          <w:tcPr>
            <w:tcW w:w="2088" w:type="dxa"/>
            <w:shd w:val="clear" w:color="auto" w:fill="auto"/>
          </w:tcPr>
          <w:p w14:paraId="706799E7" w14:textId="77777777" w:rsidR="00E159B4" w:rsidRPr="001E2F10" w:rsidRDefault="00E159B4" w:rsidP="004952A7">
            <w:pPr>
              <w:spacing w:before="120" w:after="120"/>
            </w:pPr>
            <w:r w:rsidRPr="001E2F10">
              <w:rPr>
                <w:b/>
              </w:rPr>
              <w:t xml:space="preserve">Eligible </w:t>
            </w:r>
            <w:r w:rsidR="0011225A" w:rsidRPr="001E2F10">
              <w:rPr>
                <w:b/>
              </w:rPr>
              <w:t>Proposers</w:t>
            </w:r>
          </w:p>
          <w:p w14:paraId="71AAD798" w14:textId="77777777" w:rsidR="0011225A" w:rsidRPr="001E2F10" w:rsidRDefault="0011225A" w:rsidP="004952A7">
            <w:pPr>
              <w:spacing w:before="120" w:after="120"/>
              <w:rPr>
                <w:i/>
                <w:sz w:val="18"/>
                <w:szCs w:val="18"/>
              </w:rPr>
            </w:pPr>
            <w:r w:rsidRPr="001E2F10">
              <w:rPr>
                <w:i/>
                <w:sz w:val="18"/>
                <w:szCs w:val="18"/>
              </w:rPr>
              <w:t>Minimum Requirements and what organizations are eligible to propose.</w:t>
            </w:r>
          </w:p>
        </w:tc>
        <w:tc>
          <w:tcPr>
            <w:tcW w:w="7488" w:type="dxa"/>
            <w:shd w:val="clear" w:color="auto" w:fill="auto"/>
          </w:tcPr>
          <w:p w14:paraId="421DD7DB" w14:textId="77777777" w:rsidR="005C5FAA" w:rsidRPr="005C5FAA" w:rsidRDefault="005C5FAA" w:rsidP="00822CA3">
            <w:pPr>
              <w:rPr>
                <w:sz w:val="22"/>
                <w:szCs w:val="22"/>
              </w:rPr>
            </w:pPr>
          </w:p>
        </w:tc>
      </w:tr>
      <w:tr w:rsidR="002C34CA" w:rsidRPr="001E2F10" w14:paraId="613094D3" w14:textId="77777777" w:rsidTr="002C7420">
        <w:tc>
          <w:tcPr>
            <w:tcW w:w="2088" w:type="dxa"/>
            <w:shd w:val="clear" w:color="auto" w:fill="auto"/>
          </w:tcPr>
          <w:p w14:paraId="1D467CD5" w14:textId="77777777" w:rsidR="002C34CA" w:rsidRPr="001E2F10" w:rsidRDefault="007807CB" w:rsidP="004952A7">
            <w:pPr>
              <w:spacing w:before="120" w:after="120"/>
              <w:rPr>
                <w:b/>
              </w:rPr>
            </w:pPr>
            <w:r w:rsidRPr="001E2F10">
              <w:rPr>
                <w:b/>
              </w:rPr>
              <w:t>Target Population</w:t>
            </w:r>
            <w:r w:rsidR="00E159B4" w:rsidRPr="001E2F10">
              <w:rPr>
                <w:b/>
              </w:rPr>
              <w:t xml:space="preserve"> to be Served</w:t>
            </w:r>
          </w:p>
          <w:p w14:paraId="24559E40" w14:textId="6B07656A" w:rsidR="00E159B4" w:rsidRPr="001E2F10" w:rsidRDefault="0011225A" w:rsidP="004952A7">
            <w:pPr>
              <w:spacing w:before="120" w:after="120"/>
              <w:rPr>
                <w:i/>
                <w:sz w:val="18"/>
                <w:szCs w:val="18"/>
              </w:rPr>
            </w:pPr>
            <w:r w:rsidRPr="001E2F10">
              <w:rPr>
                <w:i/>
                <w:sz w:val="18"/>
                <w:szCs w:val="18"/>
              </w:rPr>
              <w:t>Age, location, requirements</w:t>
            </w:r>
            <w:r w:rsidR="00E72D54">
              <w:rPr>
                <w:i/>
                <w:sz w:val="18"/>
                <w:szCs w:val="18"/>
              </w:rPr>
              <w:t>, if any.</w:t>
            </w:r>
          </w:p>
        </w:tc>
        <w:tc>
          <w:tcPr>
            <w:tcW w:w="7488" w:type="dxa"/>
            <w:shd w:val="clear" w:color="auto" w:fill="auto"/>
          </w:tcPr>
          <w:p w14:paraId="03A4B7EC" w14:textId="77777777" w:rsidR="001E2F10" w:rsidRPr="00BC000E" w:rsidRDefault="001E2F10" w:rsidP="00BC000E">
            <w:pPr>
              <w:jc w:val="both"/>
              <w:rPr>
                <w:sz w:val="22"/>
                <w:szCs w:val="22"/>
              </w:rPr>
            </w:pPr>
          </w:p>
        </w:tc>
      </w:tr>
      <w:tr w:rsidR="002C34CA" w:rsidRPr="001E2F10" w14:paraId="473B05FE" w14:textId="77777777" w:rsidTr="002C7420">
        <w:tc>
          <w:tcPr>
            <w:tcW w:w="2088" w:type="dxa"/>
            <w:shd w:val="clear" w:color="auto" w:fill="auto"/>
          </w:tcPr>
          <w:p w14:paraId="1FCA566B" w14:textId="77777777" w:rsidR="002C34CA" w:rsidRPr="001E2F10" w:rsidRDefault="007807CB" w:rsidP="004952A7">
            <w:pPr>
              <w:spacing w:before="120" w:after="120"/>
              <w:rPr>
                <w:b/>
              </w:rPr>
            </w:pPr>
            <w:r w:rsidRPr="001E2F10">
              <w:rPr>
                <w:b/>
              </w:rPr>
              <w:t>Key Program Elements</w:t>
            </w:r>
          </w:p>
          <w:p w14:paraId="06E9793E" w14:textId="43826E83" w:rsidR="008C4FCB" w:rsidRPr="004952A7" w:rsidRDefault="00E72D54" w:rsidP="004952A7">
            <w:pPr>
              <w:spacing w:before="120" w:after="120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Program d</w:t>
            </w:r>
            <w:r w:rsidR="0011225A" w:rsidRPr="001E2F10">
              <w:rPr>
                <w:i/>
                <w:sz w:val="18"/>
                <w:szCs w:val="18"/>
              </w:rPr>
              <w:t>esign elements</w:t>
            </w:r>
            <w:r w:rsidR="004E4D2C" w:rsidRPr="001E2F10">
              <w:rPr>
                <w:i/>
                <w:sz w:val="18"/>
                <w:szCs w:val="18"/>
              </w:rPr>
              <w:t xml:space="preserve"> </w:t>
            </w:r>
            <w:r w:rsidR="0011225A" w:rsidRPr="001E2F10">
              <w:rPr>
                <w:i/>
                <w:sz w:val="18"/>
                <w:szCs w:val="18"/>
              </w:rPr>
              <w:t xml:space="preserve">and/or activities </w:t>
            </w:r>
            <w:r w:rsidR="004E4D2C" w:rsidRPr="001E2F10">
              <w:rPr>
                <w:i/>
                <w:sz w:val="18"/>
                <w:szCs w:val="18"/>
              </w:rPr>
              <w:t>that the proposal must</w:t>
            </w:r>
            <w:r w:rsidR="0011225A" w:rsidRPr="001E2F10">
              <w:rPr>
                <w:i/>
                <w:sz w:val="18"/>
                <w:szCs w:val="18"/>
              </w:rPr>
              <w:t xml:space="preserve"> address</w:t>
            </w:r>
          </w:p>
        </w:tc>
        <w:tc>
          <w:tcPr>
            <w:tcW w:w="7488" w:type="dxa"/>
            <w:shd w:val="clear" w:color="auto" w:fill="auto"/>
          </w:tcPr>
          <w:p w14:paraId="45DCEB48" w14:textId="77777777" w:rsidR="00D932EE" w:rsidRPr="00F34A86" w:rsidRDefault="00D932EE" w:rsidP="00BC000E">
            <w:pPr>
              <w:autoSpaceDE w:val="0"/>
              <w:autoSpaceDN w:val="0"/>
              <w:adjustRightInd w:val="0"/>
              <w:jc w:val="both"/>
              <w:rPr>
                <w:b/>
                <w:bCs/>
              </w:rPr>
            </w:pPr>
          </w:p>
        </w:tc>
      </w:tr>
      <w:tr w:rsidR="00E159B4" w:rsidRPr="001E2F10" w14:paraId="10BE8954" w14:textId="77777777" w:rsidTr="002C7420">
        <w:tc>
          <w:tcPr>
            <w:tcW w:w="2088" w:type="dxa"/>
            <w:shd w:val="clear" w:color="auto" w:fill="auto"/>
          </w:tcPr>
          <w:p w14:paraId="3E61BD23" w14:textId="77777777" w:rsidR="00E159B4" w:rsidRPr="001E2F10" w:rsidRDefault="00E159B4" w:rsidP="004952A7">
            <w:pPr>
              <w:spacing w:before="120" w:after="120"/>
              <w:rPr>
                <w:b/>
              </w:rPr>
            </w:pPr>
            <w:r w:rsidRPr="001E2F10">
              <w:rPr>
                <w:b/>
              </w:rPr>
              <w:t>Partnerships</w:t>
            </w:r>
          </w:p>
          <w:p w14:paraId="563800A4" w14:textId="77777777" w:rsidR="00E159B4" w:rsidRPr="001E2F10" w:rsidRDefault="00E159B4" w:rsidP="004952A7">
            <w:pPr>
              <w:spacing w:before="120" w:after="120"/>
              <w:rPr>
                <w:sz w:val="18"/>
                <w:szCs w:val="18"/>
              </w:rPr>
            </w:pPr>
            <w:r w:rsidRPr="001E2F10">
              <w:rPr>
                <w:i/>
                <w:sz w:val="18"/>
                <w:szCs w:val="18"/>
              </w:rPr>
              <w:t>What partnerships if any, are required?</w:t>
            </w:r>
          </w:p>
        </w:tc>
        <w:tc>
          <w:tcPr>
            <w:tcW w:w="7488" w:type="dxa"/>
            <w:shd w:val="clear" w:color="auto" w:fill="auto"/>
          </w:tcPr>
          <w:p w14:paraId="3D7D7356" w14:textId="77777777" w:rsidR="00E36ABE" w:rsidRPr="001E2F10" w:rsidRDefault="00E36ABE" w:rsidP="00D40723"/>
        </w:tc>
      </w:tr>
      <w:tr w:rsidR="002C34CA" w:rsidRPr="001E2F10" w14:paraId="1C3E5DCA" w14:textId="77777777" w:rsidTr="00E72D54">
        <w:trPr>
          <w:trHeight w:val="1880"/>
        </w:trPr>
        <w:tc>
          <w:tcPr>
            <w:tcW w:w="2088" w:type="dxa"/>
            <w:shd w:val="clear" w:color="auto" w:fill="auto"/>
          </w:tcPr>
          <w:p w14:paraId="78A7223F" w14:textId="77777777" w:rsidR="007807CB" w:rsidRPr="001E2F10" w:rsidRDefault="007807CB" w:rsidP="004952A7">
            <w:pPr>
              <w:spacing w:before="120" w:after="120"/>
              <w:rPr>
                <w:b/>
              </w:rPr>
            </w:pPr>
            <w:r w:rsidRPr="001E2F10">
              <w:rPr>
                <w:b/>
              </w:rPr>
              <w:lastRenderedPageBreak/>
              <w:t>Evaluation Criteria</w:t>
            </w:r>
          </w:p>
          <w:p w14:paraId="41432647" w14:textId="3B27748E" w:rsidR="004E4D2C" w:rsidRPr="001E2F10" w:rsidRDefault="004E4D2C" w:rsidP="004952A7">
            <w:pPr>
              <w:spacing w:before="120" w:after="120"/>
              <w:rPr>
                <w:i/>
                <w:sz w:val="18"/>
                <w:szCs w:val="18"/>
              </w:rPr>
            </w:pPr>
            <w:r w:rsidRPr="001E2F10">
              <w:rPr>
                <w:i/>
                <w:sz w:val="18"/>
                <w:szCs w:val="18"/>
              </w:rPr>
              <w:t xml:space="preserve">What </w:t>
            </w:r>
            <w:r w:rsidR="00E72D54">
              <w:rPr>
                <w:i/>
                <w:sz w:val="18"/>
                <w:szCs w:val="18"/>
              </w:rPr>
              <w:t xml:space="preserve">NOFO </w:t>
            </w:r>
            <w:r w:rsidRPr="001E2F10">
              <w:rPr>
                <w:i/>
                <w:sz w:val="18"/>
                <w:szCs w:val="18"/>
              </w:rPr>
              <w:t>topics</w:t>
            </w:r>
            <w:r w:rsidR="00F3657C">
              <w:rPr>
                <w:i/>
                <w:sz w:val="18"/>
                <w:szCs w:val="18"/>
              </w:rPr>
              <w:t>/</w:t>
            </w:r>
            <w:r w:rsidRPr="001E2F10">
              <w:rPr>
                <w:i/>
                <w:sz w:val="18"/>
                <w:szCs w:val="18"/>
              </w:rPr>
              <w:t>sections</w:t>
            </w:r>
            <w:r w:rsidR="0011225A" w:rsidRPr="001E2F10">
              <w:rPr>
                <w:i/>
                <w:sz w:val="18"/>
                <w:szCs w:val="18"/>
              </w:rPr>
              <w:t xml:space="preserve"> are evaluated</w:t>
            </w:r>
            <w:r w:rsidRPr="001E2F10">
              <w:rPr>
                <w:i/>
                <w:sz w:val="18"/>
                <w:szCs w:val="18"/>
              </w:rPr>
              <w:t>, and how many points</w:t>
            </w:r>
            <w:r w:rsidR="0011225A" w:rsidRPr="001E2F10">
              <w:rPr>
                <w:i/>
                <w:sz w:val="18"/>
                <w:szCs w:val="18"/>
              </w:rPr>
              <w:t xml:space="preserve"> are given to each?</w:t>
            </w:r>
          </w:p>
        </w:tc>
        <w:tc>
          <w:tcPr>
            <w:tcW w:w="7488" w:type="dxa"/>
            <w:shd w:val="clear" w:color="auto" w:fill="auto"/>
          </w:tcPr>
          <w:p w14:paraId="48205A8B" w14:textId="77777777" w:rsidR="001E2F10" w:rsidRPr="00C95281" w:rsidRDefault="001E2F10" w:rsidP="00F3657C">
            <w:pPr>
              <w:pStyle w:val="Default"/>
            </w:pPr>
          </w:p>
        </w:tc>
      </w:tr>
      <w:tr w:rsidR="004E4D2C" w:rsidRPr="001E2F10" w14:paraId="04BF298C" w14:textId="77777777" w:rsidTr="002C7420">
        <w:tc>
          <w:tcPr>
            <w:tcW w:w="2088" w:type="dxa"/>
            <w:shd w:val="clear" w:color="auto" w:fill="auto"/>
          </w:tcPr>
          <w:p w14:paraId="1FA0D950" w14:textId="77777777" w:rsidR="004E4D2C" w:rsidRPr="001E2F10" w:rsidRDefault="004E4D2C" w:rsidP="004952A7">
            <w:pPr>
              <w:spacing w:before="120" w:after="120"/>
              <w:rPr>
                <w:b/>
              </w:rPr>
            </w:pPr>
            <w:r w:rsidRPr="001E2F10">
              <w:rPr>
                <w:b/>
              </w:rPr>
              <w:t>Budget</w:t>
            </w:r>
          </w:p>
          <w:p w14:paraId="1D67A663" w14:textId="77777777" w:rsidR="004E4D2C" w:rsidRPr="001E2F10" w:rsidRDefault="004E4D2C" w:rsidP="004952A7">
            <w:pPr>
              <w:spacing w:before="120" w:after="120"/>
              <w:rPr>
                <w:i/>
                <w:sz w:val="18"/>
                <w:szCs w:val="18"/>
              </w:rPr>
            </w:pPr>
            <w:r w:rsidRPr="001E2F10">
              <w:rPr>
                <w:i/>
                <w:sz w:val="18"/>
                <w:szCs w:val="18"/>
              </w:rPr>
              <w:t>Considerations and restrictions</w:t>
            </w:r>
          </w:p>
        </w:tc>
        <w:tc>
          <w:tcPr>
            <w:tcW w:w="7488" w:type="dxa"/>
            <w:shd w:val="clear" w:color="auto" w:fill="auto"/>
          </w:tcPr>
          <w:p w14:paraId="2C66F484" w14:textId="77777777" w:rsidR="00FB013C" w:rsidRPr="00C95281" w:rsidRDefault="00FB013C" w:rsidP="001E2F10"/>
        </w:tc>
      </w:tr>
    </w:tbl>
    <w:p w14:paraId="34A99F2D" w14:textId="77777777" w:rsidR="006A6E69" w:rsidRPr="001E2F10" w:rsidRDefault="006A6E69"/>
    <w:p w14:paraId="6A4C477A" w14:textId="77777777" w:rsidR="004E5169" w:rsidRPr="001E2F10" w:rsidRDefault="004E516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69"/>
        <w:gridCol w:w="7281"/>
      </w:tblGrid>
      <w:tr w:rsidR="0042748F" w:rsidRPr="0042748F" w14:paraId="5993CC51" w14:textId="77777777" w:rsidTr="0042748F">
        <w:tc>
          <w:tcPr>
            <w:tcW w:w="9576" w:type="dxa"/>
            <w:gridSpan w:val="2"/>
            <w:shd w:val="clear" w:color="auto" w:fill="B4C6E7" w:themeFill="accent1" w:themeFillTint="66"/>
          </w:tcPr>
          <w:p w14:paraId="0B5F1420" w14:textId="77777777" w:rsidR="006A6E69" w:rsidRPr="0042748F" w:rsidRDefault="006A6E69">
            <w:pPr>
              <w:rPr>
                <w:b/>
              </w:rPr>
            </w:pPr>
            <w:r w:rsidRPr="0042748F">
              <w:rPr>
                <w:b/>
              </w:rPr>
              <w:t>Details Regarding Preparing and Submitting the Proposal</w:t>
            </w:r>
          </w:p>
        </w:tc>
      </w:tr>
      <w:tr w:rsidR="006A6E69" w:rsidRPr="001E2F10" w14:paraId="00CBBD1F" w14:textId="77777777" w:rsidTr="002C7420">
        <w:tc>
          <w:tcPr>
            <w:tcW w:w="2088" w:type="dxa"/>
            <w:shd w:val="clear" w:color="auto" w:fill="auto"/>
          </w:tcPr>
          <w:p w14:paraId="16121E37" w14:textId="77777777" w:rsidR="006A6E69" w:rsidRPr="001E2F10" w:rsidRDefault="006A6E69" w:rsidP="004952A7">
            <w:pPr>
              <w:spacing w:before="120" w:after="120"/>
              <w:rPr>
                <w:b/>
              </w:rPr>
            </w:pPr>
            <w:r w:rsidRPr="001E2F10">
              <w:rPr>
                <w:b/>
              </w:rPr>
              <w:t>Deadlines</w:t>
            </w:r>
          </w:p>
        </w:tc>
        <w:tc>
          <w:tcPr>
            <w:tcW w:w="7488" w:type="dxa"/>
            <w:shd w:val="clear" w:color="auto" w:fill="auto"/>
          </w:tcPr>
          <w:tbl>
            <w:tblPr>
              <w:tblW w:w="0" w:type="auto"/>
              <w:tblLook w:val="01E0" w:firstRow="1" w:lastRow="1" w:firstColumn="1" w:lastColumn="1" w:noHBand="0" w:noVBand="0"/>
            </w:tblPr>
            <w:tblGrid>
              <w:gridCol w:w="2197"/>
              <w:gridCol w:w="4868"/>
            </w:tblGrid>
            <w:tr w:rsidR="00C4641C" w:rsidRPr="001E2F10" w14:paraId="44FD8750" w14:textId="77777777" w:rsidTr="002C7420">
              <w:tc>
                <w:tcPr>
                  <w:tcW w:w="2232" w:type="dxa"/>
                  <w:shd w:val="clear" w:color="auto" w:fill="auto"/>
                </w:tcPr>
                <w:p w14:paraId="501DCED7" w14:textId="77777777" w:rsidR="00C4641C" w:rsidRPr="001E2F10" w:rsidRDefault="00C4641C" w:rsidP="00EC110F">
                  <w:pPr>
                    <w:spacing w:before="200" w:after="40"/>
                  </w:pPr>
                  <w:r w:rsidRPr="001E2F10">
                    <w:t>Due Date</w:t>
                  </w:r>
                </w:p>
              </w:tc>
              <w:tc>
                <w:tcPr>
                  <w:tcW w:w="5025" w:type="dxa"/>
                  <w:shd w:val="clear" w:color="auto" w:fill="auto"/>
                </w:tcPr>
                <w:p w14:paraId="2294E40D" w14:textId="77777777" w:rsidR="00C4641C" w:rsidRPr="001E2F10" w:rsidRDefault="00C4641C" w:rsidP="007200F9"/>
              </w:tc>
            </w:tr>
            <w:tr w:rsidR="00C4641C" w:rsidRPr="001E2F10" w14:paraId="13CC4A15" w14:textId="77777777" w:rsidTr="002C7420">
              <w:tc>
                <w:tcPr>
                  <w:tcW w:w="2232" w:type="dxa"/>
                  <w:shd w:val="clear" w:color="auto" w:fill="auto"/>
                </w:tcPr>
                <w:p w14:paraId="4D3CD191" w14:textId="77777777" w:rsidR="00C4641C" w:rsidRPr="001E2F10" w:rsidRDefault="00C4641C" w:rsidP="00EC110F">
                  <w:pPr>
                    <w:spacing w:before="80" w:after="80"/>
                  </w:pPr>
                  <w:r w:rsidRPr="001E2F10">
                    <w:t>Questions Due:</w:t>
                  </w:r>
                </w:p>
              </w:tc>
              <w:tc>
                <w:tcPr>
                  <w:tcW w:w="5025" w:type="dxa"/>
                  <w:shd w:val="clear" w:color="auto" w:fill="auto"/>
                </w:tcPr>
                <w:p w14:paraId="314088C9" w14:textId="77777777" w:rsidR="00C4641C" w:rsidRPr="001E2F10" w:rsidRDefault="00C4641C" w:rsidP="007200F9"/>
              </w:tc>
            </w:tr>
            <w:tr w:rsidR="00C4641C" w:rsidRPr="001E2F10" w14:paraId="1F8BC242" w14:textId="77777777" w:rsidTr="002C7420">
              <w:tc>
                <w:tcPr>
                  <w:tcW w:w="2232" w:type="dxa"/>
                  <w:shd w:val="clear" w:color="auto" w:fill="auto"/>
                </w:tcPr>
                <w:p w14:paraId="1F42D0E9" w14:textId="77777777" w:rsidR="00C4641C" w:rsidRPr="001E2F10" w:rsidRDefault="00C4641C" w:rsidP="00EC110F">
                  <w:pPr>
                    <w:spacing w:before="40" w:after="200"/>
                  </w:pPr>
                  <w:r w:rsidRPr="001E2F10">
                    <w:t>Letters of Intent:</w:t>
                  </w:r>
                </w:p>
              </w:tc>
              <w:tc>
                <w:tcPr>
                  <w:tcW w:w="5025" w:type="dxa"/>
                  <w:shd w:val="clear" w:color="auto" w:fill="auto"/>
                </w:tcPr>
                <w:p w14:paraId="615546D8" w14:textId="77777777" w:rsidR="00C4641C" w:rsidRPr="001E2F10" w:rsidRDefault="00C4641C" w:rsidP="007200F9"/>
              </w:tc>
            </w:tr>
          </w:tbl>
          <w:p w14:paraId="4FA82622" w14:textId="77777777" w:rsidR="0011225A" w:rsidRPr="001E2F10" w:rsidRDefault="0011225A" w:rsidP="00C4641C"/>
        </w:tc>
      </w:tr>
      <w:tr w:rsidR="006A6E69" w:rsidRPr="001E2F10" w14:paraId="357877BF" w14:textId="77777777" w:rsidTr="002C7420">
        <w:tc>
          <w:tcPr>
            <w:tcW w:w="2088" w:type="dxa"/>
            <w:shd w:val="clear" w:color="auto" w:fill="auto"/>
          </w:tcPr>
          <w:p w14:paraId="23230EC7" w14:textId="77777777" w:rsidR="006A6E69" w:rsidRPr="00395F59" w:rsidRDefault="00395F59" w:rsidP="004952A7">
            <w:pPr>
              <w:spacing w:before="120" w:after="120"/>
              <w:rPr>
                <w:b/>
                <w:bCs/>
                <w:iCs/>
              </w:rPr>
            </w:pPr>
            <w:r w:rsidRPr="00395F59">
              <w:rPr>
                <w:b/>
                <w:bCs/>
                <w:iCs/>
              </w:rPr>
              <w:t>Contact</w:t>
            </w:r>
          </w:p>
        </w:tc>
        <w:tc>
          <w:tcPr>
            <w:tcW w:w="7488" w:type="dxa"/>
            <w:shd w:val="clear" w:color="auto" w:fill="auto"/>
          </w:tcPr>
          <w:p w14:paraId="12FAAAD5" w14:textId="77777777" w:rsidR="00395F59" w:rsidRPr="001E2F10" w:rsidRDefault="00395F59" w:rsidP="001D4937"/>
        </w:tc>
      </w:tr>
      <w:tr w:rsidR="006A6E69" w:rsidRPr="001E2F10" w14:paraId="592B2391" w14:textId="77777777" w:rsidTr="002C7420">
        <w:tc>
          <w:tcPr>
            <w:tcW w:w="2088" w:type="dxa"/>
            <w:shd w:val="clear" w:color="auto" w:fill="auto"/>
          </w:tcPr>
          <w:p w14:paraId="6996ABB8" w14:textId="77777777" w:rsidR="006A6E69" w:rsidRPr="001E2F10" w:rsidRDefault="006A6E69" w:rsidP="004952A7">
            <w:pPr>
              <w:spacing w:before="120" w:after="120"/>
              <w:rPr>
                <w:b/>
              </w:rPr>
            </w:pPr>
            <w:r w:rsidRPr="001E2F10">
              <w:rPr>
                <w:b/>
              </w:rPr>
              <w:t>Question Protocol</w:t>
            </w:r>
          </w:p>
          <w:p w14:paraId="35437DE3" w14:textId="77777777" w:rsidR="006A6E69" w:rsidRPr="001E2F10" w:rsidRDefault="006A6E69" w:rsidP="004952A7">
            <w:pPr>
              <w:spacing w:before="120" w:after="120"/>
              <w:rPr>
                <w:i/>
                <w:sz w:val="18"/>
                <w:szCs w:val="18"/>
              </w:rPr>
            </w:pPr>
            <w:r w:rsidRPr="001E2F10">
              <w:rPr>
                <w:i/>
                <w:sz w:val="18"/>
                <w:szCs w:val="18"/>
              </w:rPr>
              <w:t>Do they accept questions, and if so, how?</w:t>
            </w:r>
          </w:p>
        </w:tc>
        <w:tc>
          <w:tcPr>
            <w:tcW w:w="7488" w:type="dxa"/>
            <w:shd w:val="clear" w:color="auto" w:fill="auto"/>
          </w:tcPr>
          <w:p w14:paraId="79414CC5" w14:textId="77777777" w:rsidR="006A6E69" w:rsidRPr="001E2F10" w:rsidRDefault="006A6E69"/>
        </w:tc>
      </w:tr>
      <w:tr w:rsidR="006A6E69" w:rsidRPr="001E2F10" w14:paraId="60340181" w14:textId="77777777" w:rsidTr="002C7420">
        <w:tc>
          <w:tcPr>
            <w:tcW w:w="2088" w:type="dxa"/>
            <w:shd w:val="clear" w:color="auto" w:fill="auto"/>
          </w:tcPr>
          <w:p w14:paraId="67005135" w14:textId="77777777" w:rsidR="006A6E69" w:rsidRPr="001E2F10" w:rsidRDefault="006A6E69" w:rsidP="004952A7">
            <w:pPr>
              <w:spacing w:before="120" w:after="120"/>
              <w:rPr>
                <w:b/>
              </w:rPr>
            </w:pPr>
            <w:r w:rsidRPr="001E2F10">
              <w:rPr>
                <w:b/>
              </w:rPr>
              <w:t>Response Format:</w:t>
            </w:r>
          </w:p>
          <w:p w14:paraId="1533BB35" w14:textId="77777777" w:rsidR="006A6E69" w:rsidRPr="001E2F10" w:rsidRDefault="006A6E69" w:rsidP="004952A7">
            <w:pPr>
              <w:spacing w:before="120" w:after="120"/>
              <w:rPr>
                <w:i/>
                <w:sz w:val="18"/>
                <w:szCs w:val="18"/>
              </w:rPr>
            </w:pPr>
            <w:r w:rsidRPr="001E2F10">
              <w:rPr>
                <w:i/>
                <w:sz w:val="18"/>
                <w:szCs w:val="18"/>
              </w:rPr>
              <w:t>How will we need to prepare the proposal?</w:t>
            </w:r>
          </w:p>
        </w:tc>
        <w:tc>
          <w:tcPr>
            <w:tcW w:w="7488" w:type="dxa"/>
            <w:shd w:val="clear" w:color="auto" w:fill="auto"/>
          </w:tcPr>
          <w:p w14:paraId="7CA1A496" w14:textId="77777777" w:rsidR="001E2F10" w:rsidRPr="008C451C" w:rsidRDefault="001E2F10" w:rsidP="005C5FAA">
            <w:pPr>
              <w:autoSpaceDE w:val="0"/>
              <w:autoSpaceDN w:val="0"/>
              <w:adjustRightInd w:val="0"/>
            </w:pPr>
          </w:p>
        </w:tc>
      </w:tr>
      <w:tr w:rsidR="006A6E69" w:rsidRPr="001E2F10" w14:paraId="70B62B5A" w14:textId="77777777" w:rsidTr="002C7420">
        <w:tc>
          <w:tcPr>
            <w:tcW w:w="2088" w:type="dxa"/>
            <w:shd w:val="clear" w:color="auto" w:fill="auto"/>
          </w:tcPr>
          <w:p w14:paraId="462AAB2C" w14:textId="77777777" w:rsidR="006A6E69" w:rsidRPr="001E2F10" w:rsidRDefault="006A6E69" w:rsidP="004952A7">
            <w:pPr>
              <w:spacing w:before="120" w:after="120"/>
              <w:rPr>
                <w:b/>
              </w:rPr>
            </w:pPr>
            <w:r w:rsidRPr="001E2F10">
              <w:rPr>
                <w:b/>
              </w:rPr>
              <w:t>Submission Info:</w:t>
            </w:r>
          </w:p>
        </w:tc>
        <w:tc>
          <w:tcPr>
            <w:tcW w:w="7488" w:type="dxa"/>
            <w:shd w:val="clear" w:color="auto" w:fill="auto"/>
          </w:tcPr>
          <w:p w14:paraId="6DF593BE" w14:textId="77777777" w:rsidR="005C5FAA" w:rsidRPr="008C451C" w:rsidRDefault="005C5FAA" w:rsidP="00DA7D46"/>
          <w:p w14:paraId="0131DB49" w14:textId="77777777" w:rsidR="006A6E69" w:rsidRPr="008C451C" w:rsidRDefault="006A6E69" w:rsidP="00DA7D46"/>
        </w:tc>
      </w:tr>
      <w:tr w:rsidR="006A6E69" w:rsidRPr="001E2F10" w14:paraId="5C05325E" w14:textId="77777777" w:rsidTr="002C7420">
        <w:tc>
          <w:tcPr>
            <w:tcW w:w="2088" w:type="dxa"/>
            <w:shd w:val="clear" w:color="auto" w:fill="auto"/>
          </w:tcPr>
          <w:p w14:paraId="17A9FF81" w14:textId="77777777" w:rsidR="006A6E69" w:rsidRPr="001E2F10" w:rsidRDefault="006A6E69" w:rsidP="004952A7">
            <w:pPr>
              <w:spacing w:before="120" w:after="120"/>
              <w:rPr>
                <w:b/>
              </w:rPr>
            </w:pPr>
            <w:r w:rsidRPr="001E2F10">
              <w:rPr>
                <w:b/>
              </w:rPr>
              <w:t>Other Important Information:</w:t>
            </w:r>
          </w:p>
        </w:tc>
        <w:tc>
          <w:tcPr>
            <w:tcW w:w="7488" w:type="dxa"/>
            <w:shd w:val="clear" w:color="auto" w:fill="auto"/>
          </w:tcPr>
          <w:p w14:paraId="6FBBB4C7" w14:textId="77777777" w:rsidR="005C5FAA" w:rsidRPr="008C451C" w:rsidRDefault="005C5FAA" w:rsidP="00F3657C">
            <w:pPr>
              <w:pStyle w:val="Default"/>
              <w:rPr>
                <w:rFonts w:ascii="Times New Roman" w:hAnsi="Times New Roman" w:cs="Times New Roman"/>
              </w:rPr>
            </w:pPr>
          </w:p>
          <w:p w14:paraId="0F1329FC" w14:textId="77777777" w:rsidR="005C5FAA" w:rsidRPr="008C451C" w:rsidRDefault="005C5FAA" w:rsidP="005C5FAA">
            <w:pPr>
              <w:pStyle w:val="Default"/>
              <w:rPr>
                <w:rFonts w:ascii="Times New Roman" w:hAnsi="Times New Roman" w:cs="Times New Roman"/>
              </w:rPr>
            </w:pPr>
          </w:p>
          <w:p w14:paraId="6D3E6D67" w14:textId="77777777" w:rsidR="005C5FAA" w:rsidRPr="008C451C" w:rsidRDefault="005C5FAA" w:rsidP="005C5FAA">
            <w:pPr>
              <w:pStyle w:val="Default"/>
              <w:rPr>
                <w:rFonts w:ascii="Times New Roman" w:hAnsi="Times New Roman" w:cs="Times New Roman"/>
              </w:rPr>
            </w:pPr>
          </w:p>
          <w:p w14:paraId="0EF805DA" w14:textId="77777777" w:rsidR="006A6E69" w:rsidRPr="008C451C" w:rsidRDefault="006A6E69" w:rsidP="00FD2BCF">
            <w:pPr>
              <w:autoSpaceDE w:val="0"/>
              <w:autoSpaceDN w:val="0"/>
              <w:adjustRightInd w:val="0"/>
            </w:pPr>
          </w:p>
        </w:tc>
      </w:tr>
    </w:tbl>
    <w:p w14:paraId="4E6A2680" w14:textId="77777777" w:rsidR="00971EF0" w:rsidRPr="001E2F10" w:rsidRDefault="00971EF0"/>
    <w:sectPr w:rsidR="00971EF0" w:rsidRPr="001E2F10" w:rsidSect="00971EF0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305B16" w14:textId="77777777" w:rsidR="005B2127" w:rsidRDefault="005B2127">
      <w:r>
        <w:separator/>
      </w:r>
    </w:p>
  </w:endnote>
  <w:endnote w:type="continuationSeparator" w:id="0">
    <w:p w14:paraId="1FD1F90D" w14:textId="77777777" w:rsidR="005B2127" w:rsidRDefault="005B21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E15E0" w14:textId="757A1F6A" w:rsidR="00E72D54" w:rsidRDefault="00E72D54" w:rsidP="00AA646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B25AF" w14:textId="77777777" w:rsidR="005B2127" w:rsidRDefault="005B2127">
      <w:r>
        <w:separator/>
      </w:r>
    </w:p>
  </w:footnote>
  <w:footnote w:type="continuationSeparator" w:id="0">
    <w:p w14:paraId="57DEA120" w14:textId="77777777" w:rsidR="005B2127" w:rsidRDefault="005B21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1ABFA" w14:textId="60F2B871" w:rsidR="00D70B20" w:rsidRPr="00AA646B" w:rsidRDefault="004C354B" w:rsidP="00C56590">
    <w:pPr>
      <w:pStyle w:val="Header"/>
      <w:tabs>
        <w:tab w:val="left" w:pos="7920"/>
      </w:tabs>
      <w:rPr>
        <w:b/>
        <w:bCs/>
        <w:sz w:val="44"/>
        <w:szCs w:val="44"/>
      </w:rPr>
    </w:pPr>
    <w:r>
      <w:rPr>
        <w:sz w:val="20"/>
        <w:szCs w:val="20"/>
      </w:rPr>
      <w:t xml:space="preserve">   </w:t>
    </w:r>
    <w:r w:rsidR="00AA646B">
      <w:rPr>
        <w:sz w:val="20"/>
        <w:szCs w:val="20"/>
      </w:rPr>
      <w:t xml:space="preserve">   </w:t>
    </w:r>
    <w:r w:rsidR="0042748F">
      <w:rPr>
        <w:noProof/>
      </w:rPr>
      <w:drawing>
        <wp:inline distT="0" distB="0" distL="0" distR="0" wp14:anchorId="5A9A9F3D" wp14:editId="78DBDF58">
          <wp:extent cx="1028700" cy="562610"/>
          <wp:effectExtent l="0" t="0" r="0" b="8890"/>
          <wp:docPr id="2" name="Picture 2" descr="Bmcc Log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mcc Logo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0274" cy="568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A646B">
      <w:rPr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AC53A4"/>
    <w:multiLevelType w:val="hybridMultilevel"/>
    <w:tmpl w:val="CA94E48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A8B8954"/>
    <w:multiLevelType w:val="hybridMultilevel"/>
    <w:tmpl w:val="F956EAD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CA8FC89"/>
    <w:multiLevelType w:val="hybridMultilevel"/>
    <w:tmpl w:val="B98CA7D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A9258910"/>
    <w:multiLevelType w:val="hybridMultilevel"/>
    <w:tmpl w:val="D70C5EA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AE651581"/>
    <w:multiLevelType w:val="hybridMultilevel"/>
    <w:tmpl w:val="294EBA9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D4010C08"/>
    <w:multiLevelType w:val="hybridMultilevel"/>
    <w:tmpl w:val="EFF0C41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1D7554E0"/>
    <w:multiLevelType w:val="hybridMultilevel"/>
    <w:tmpl w:val="DBC4A0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3B6FD7"/>
    <w:multiLevelType w:val="hybridMultilevel"/>
    <w:tmpl w:val="AF46B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F415E8"/>
    <w:multiLevelType w:val="hybridMultilevel"/>
    <w:tmpl w:val="20E67FFE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64E47D7"/>
    <w:multiLevelType w:val="hybridMultilevel"/>
    <w:tmpl w:val="2F043642"/>
    <w:lvl w:ilvl="0" w:tplc="755CC190">
      <w:start w:val="10"/>
      <w:numFmt w:val="low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ED49E0A"/>
    <w:multiLevelType w:val="hybridMultilevel"/>
    <w:tmpl w:val="F80BEE0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345C6069"/>
    <w:multiLevelType w:val="hybridMultilevel"/>
    <w:tmpl w:val="AA8AF1D4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AA4AE8"/>
    <w:multiLevelType w:val="hybridMultilevel"/>
    <w:tmpl w:val="D171131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58F44133"/>
    <w:multiLevelType w:val="hybridMultilevel"/>
    <w:tmpl w:val="E1004D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29512C6"/>
    <w:multiLevelType w:val="hybridMultilevel"/>
    <w:tmpl w:val="EF1364F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73054DC2"/>
    <w:multiLevelType w:val="hybridMultilevel"/>
    <w:tmpl w:val="AADA00DE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2089501214">
    <w:abstractNumId w:val="9"/>
  </w:num>
  <w:num w:numId="2" w16cid:durableId="1561400036">
    <w:abstractNumId w:val="6"/>
  </w:num>
  <w:num w:numId="3" w16cid:durableId="1790851724">
    <w:abstractNumId w:val="8"/>
  </w:num>
  <w:num w:numId="4" w16cid:durableId="1086341886">
    <w:abstractNumId w:val="11"/>
  </w:num>
  <w:num w:numId="5" w16cid:durableId="128016558">
    <w:abstractNumId w:val="15"/>
  </w:num>
  <w:num w:numId="6" w16cid:durableId="1639341259">
    <w:abstractNumId w:val="13"/>
  </w:num>
  <w:num w:numId="7" w16cid:durableId="1935017660">
    <w:abstractNumId w:val="2"/>
  </w:num>
  <w:num w:numId="8" w16cid:durableId="996227851">
    <w:abstractNumId w:val="4"/>
  </w:num>
  <w:num w:numId="9" w16cid:durableId="1600522396">
    <w:abstractNumId w:val="12"/>
  </w:num>
  <w:num w:numId="10" w16cid:durableId="622544171">
    <w:abstractNumId w:val="7"/>
  </w:num>
  <w:num w:numId="11" w16cid:durableId="354885256">
    <w:abstractNumId w:val="14"/>
  </w:num>
  <w:num w:numId="12" w16cid:durableId="911502054">
    <w:abstractNumId w:val="0"/>
  </w:num>
  <w:num w:numId="13" w16cid:durableId="281888062">
    <w:abstractNumId w:val="1"/>
  </w:num>
  <w:num w:numId="14" w16cid:durableId="1761366851">
    <w:abstractNumId w:val="3"/>
  </w:num>
  <w:num w:numId="15" w16cid:durableId="1005090302">
    <w:abstractNumId w:val="10"/>
  </w:num>
  <w:num w:numId="16" w16cid:durableId="18637820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NTSzNLK0MDYwMzFX0lEKTi0uzszPAymwqAUAmR81EiwAAAA="/>
  </w:docVars>
  <w:rsids>
    <w:rsidRoot w:val="00971EF0"/>
    <w:rsid w:val="000560AC"/>
    <w:rsid w:val="00060AA5"/>
    <w:rsid w:val="0009199E"/>
    <w:rsid w:val="0010792E"/>
    <w:rsid w:val="0011225A"/>
    <w:rsid w:val="00156DDB"/>
    <w:rsid w:val="00193AEB"/>
    <w:rsid w:val="001D4937"/>
    <w:rsid w:val="001E2F10"/>
    <w:rsid w:val="00235C56"/>
    <w:rsid w:val="00240BD0"/>
    <w:rsid w:val="002C34CA"/>
    <w:rsid w:val="002C7420"/>
    <w:rsid w:val="002D4B4F"/>
    <w:rsid w:val="00307C5F"/>
    <w:rsid w:val="003124A4"/>
    <w:rsid w:val="00346FC7"/>
    <w:rsid w:val="00376EFF"/>
    <w:rsid w:val="0039036E"/>
    <w:rsid w:val="00395F59"/>
    <w:rsid w:val="003C715D"/>
    <w:rsid w:val="004229CE"/>
    <w:rsid w:val="0042748F"/>
    <w:rsid w:val="00474AEA"/>
    <w:rsid w:val="00475210"/>
    <w:rsid w:val="004952A7"/>
    <w:rsid w:val="004C354B"/>
    <w:rsid w:val="004E4D2C"/>
    <w:rsid w:val="004E5169"/>
    <w:rsid w:val="00530C0E"/>
    <w:rsid w:val="00541C5D"/>
    <w:rsid w:val="0055417E"/>
    <w:rsid w:val="005B2127"/>
    <w:rsid w:val="005B357A"/>
    <w:rsid w:val="005C5FAA"/>
    <w:rsid w:val="006104DC"/>
    <w:rsid w:val="00622AFD"/>
    <w:rsid w:val="00622B58"/>
    <w:rsid w:val="006A6E69"/>
    <w:rsid w:val="007200F9"/>
    <w:rsid w:val="0072052B"/>
    <w:rsid w:val="007279B1"/>
    <w:rsid w:val="00765D6B"/>
    <w:rsid w:val="00767D0C"/>
    <w:rsid w:val="007807CB"/>
    <w:rsid w:val="007A0A81"/>
    <w:rsid w:val="007A2AAD"/>
    <w:rsid w:val="007B75B9"/>
    <w:rsid w:val="00822CA3"/>
    <w:rsid w:val="00877DB1"/>
    <w:rsid w:val="00894B88"/>
    <w:rsid w:val="008A33D1"/>
    <w:rsid w:val="008B2BD0"/>
    <w:rsid w:val="008C18F2"/>
    <w:rsid w:val="008C451C"/>
    <w:rsid w:val="008C4FCB"/>
    <w:rsid w:val="00901D26"/>
    <w:rsid w:val="00961E03"/>
    <w:rsid w:val="00971EF0"/>
    <w:rsid w:val="0098157E"/>
    <w:rsid w:val="00A17A91"/>
    <w:rsid w:val="00A37D4D"/>
    <w:rsid w:val="00A96B13"/>
    <w:rsid w:val="00AA646B"/>
    <w:rsid w:val="00AD0DE4"/>
    <w:rsid w:val="00B729B2"/>
    <w:rsid w:val="00B7674F"/>
    <w:rsid w:val="00B919AD"/>
    <w:rsid w:val="00BC000E"/>
    <w:rsid w:val="00BD734A"/>
    <w:rsid w:val="00BF1034"/>
    <w:rsid w:val="00BF3036"/>
    <w:rsid w:val="00C10289"/>
    <w:rsid w:val="00C23FE0"/>
    <w:rsid w:val="00C40EA7"/>
    <w:rsid w:val="00C4641C"/>
    <w:rsid w:val="00C5435E"/>
    <w:rsid w:val="00C56590"/>
    <w:rsid w:val="00C568D3"/>
    <w:rsid w:val="00C84A6D"/>
    <w:rsid w:val="00C95281"/>
    <w:rsid w:val="00C9558B"/>
    <w:rsid w:val="00D332A0"/>
    <w:rsid w:val="00D40723"/>
    <w:rsid w:val="00D70B20"/>
    <w:rsid w:val="00D77DAD"/>
    <w:rsid w:val="00D86610"/>
    <w:rsid w:val="00D932EE"/>
    <w:rsid w:val="00DA7D46"/>
    <w:rsid w:val="00DC10E0"/>
    <w:rsid w:val="00DD3264"/>
    <w:rsid w:val="00E159B4"/>
    <w:rsid w:val="00E36ABE"/>
    <w:rsid w:val="00E72D54"/>
    <w:rsid w:val="00E8219A"/>
    <w:rsid w:val="00EC110F"/>
    <w:rsid w:val="00EE07FE"/>
    <w:rsid w:val="00EE44C1"/>
    <w:rsid w:val="00F2284B"/>
    <w:rsid w:val="00F34A86"/>
    <w:rsid w:val="00F3657C"/>
    <w:rsid w:val="00F6028B"/>
    <w:rsid w:val="00FB013C"/>
    <w:rsid w:val="00FD2BCF"/>
    <w:rsid w:val="00FF2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E9A7D8"/>
  <w15:chartTrackingRefBased/>
  <w15:docId w15:val="{3387C477-759B-4964-831C-8ACFAE132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71E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71EF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71EF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56590"/>
  </w:style>
  <w:style w:type="paragraph" w:styleId="BodyText">
    <w:name w:val="Body Text"/>
    <w:link w:val="BodyTextChar"/>
    <w:rsid w:val="00822CA3"/>
    <w:pPr>
      <w:spacing w:before="120" w:after="120"/>
    </w:pPr>
    <w:rPr>
      <w:sz w:val="22"/>
    </w:rPr>
  </w:style>
  <w:style w:type="character" w:customStyle="1" w:styleId="BodyTextChar">
    <w:name w:val="Body Text Char"/>
    <w:link w:val="BodyText"/>
    <w:rsid w:val="00822CA3"/>
    <w:rPr>
      <w:sz w:val="22"/>
      <w:lang w:val="en-US" w:eastAsia="en-US" w:bidi="ar-SA"/>
    </w:rPr>
  </w:style>
  <w:style w:type="paragraph" w:customStyle="1" w:styleId="List1stLevel">
    <w:name w:val="List 1st Level"/>
    <w:link w:val="List1stLevelChar1"/>
    <w:rsid w:val="00822CA3"/>
    <w:pPr>
      <w:tabs>
        <w:tab w:val="left" w:pos="450"/>
      </w:tabs>
      <w:spacing w:after="120" w:line="240" w:lineRule="atLeast"/>
      <w:ind w:left="446" w:hanging="446"/>
    </w:pPr>
    <w:rPr>
      <w:rFonts w:eastAsia="MS Mincho"/>
      <w:snapToGrid w:val="0"/>
      <w:sz w:val="22"/>
      <w:szCs w:val="22"/>
    </w:rPr>
  </w:style>
  <w:style w:type="character" w:customStyle="1" w:styleId="List1stLevelChar1">
    <w:name w:val="List 1st Level Char1"/>
    <w:link w:val="List1stLevel"/>
    <w:rsid w:val="00822CA3"/>
    <w:rPr>
      <w:rFonts w:eastAsia="MS Mincho"/>
      <w:snapToGrid w:val="0"/>
      <w:sz w:val="22"/>
      <w:szCs w:val="22"/>
      <w:lang w:val="en-US" w:eastAsia="en-US" w:bidi="ar-SA"/>
    </w:rPr>
  </w:style>
  <w:style w:type="character" w:styleId="Hyperlink">
    <w:name w:val="Hyperlink"/>
    <w:rsid w:val="007A0A81"/>
    <w:rPr>
      <w:rFonts w:ascii="Times New Roman" w:hAnsi="Times New Roman"/>
      <w:color w:val="0000FF"/>
      <w:sz w:val="22"/>
      <w:szCs w:val="20"/>
      <w:u w:val="single"/>
    </w:rPr>
  </w:style>
  <w:style w:type="paragraph" w:customStyle="1" w:styleId="Default">
    <w:name w:val="Default"/>
    <w:rsid w:val="00F34A86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uiPriority w:val="99"/>
    <w:semiHidden/>
    <w:unhideWhenUsed/>
    <w:rsid w:val="005C5F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63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5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6C3C9C50472D4498E5A5BF2497E46D" ma:contentTypeVersion="2" ma:contentTypeDescription="Create a new document." ma:contentTypeScope="" ma:versionID="19dbe91cf1012c0dc50a6d4433ce30c8">
  <xsd:schema xmlns:xsd="http://www.w3.org/2001/XMLSchema" xmlns:xs="http://www.w3.org/2001/XMLSchema" xmlns:p="http://schemas.microsoft.com/office/2006/metadata/properties" xmlns:ns2="1c02e202-36d7-4916-94cd-fbbacfe59755" targetNamespace="http://schemas.microsoft.com/office/2006/metadata/properties" ma:root="true" ma:fieldsID="f0f6ca72685b0835ef70f3ba6ddc5ddd" ns2:_="">
    <xsd:import namespace="1c02e202-36d7-4916-94cd-fbbacfe597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02e202-36d7-4916-94cd-fbbacfe597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F49313-87F5-4DFB-87AC-2D7C2B58BC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35CE30-521A-4B60-8854-3FAC0B4038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C52E25-2BF0-4131-9741-96430D048B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02e202-36d7-4916-94cd-fbbacfe597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F4D634-6BD1-46E5-BB6A-332951C988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Title/No</vt:lpstr>
    </vt:vector>
  </TitlesOfParts>
  <Company>Proposal Pro, Inc.</Company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Title/No</dc:title>
  <dc:subject/>
  <dc:creator>Judie Eisenberg</dc:creator>
  <cp:keywords/>
  <dc:description/>
  <cp:lastModifiedBy>Robert Gizis</cp:lastModifiedBy>
  <cp:revision>3</cp:revision>
  <cp:lastPrinted>2007-09-12T15:58:00Z</cp:lastPrinted>
  <dcterms:created xsi:type="dcterms:W3CDTF">2022-12-05T19:55:00Z</dcterms:created>
  <dcterms:modified xsi:type="dcterms:W3CDTF">2022-12-05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a1855b2-0a05-4494-a903-f3f23f3f98e0_Enabled">
    <vt:lpwstr>true</vt:lpwstr>
  </property>
  <property fmtid="{D5CDD505-2E9C-101B-9397-08002B2CF9AE}" pid="3" name="MSIP_Label_fa1855b2-0a05-4494-a903-f3f23f3f98e0_SetDate">
    <vt:lpwstr>2022-11-09T20:25:54Z</vt:lpwstr>
  </property>
  <property fmtid="{D5CDD505-2E9C-101B-9397-08002B2CF9AE}" pid="4" name="MSIP_Label_fa1855b2-0a05-4494-a903-f3f23f3f98e0_Method">
    <vt:lpwstr>Standard</vt:lpwstr>
  </property>
  <property fmtid="{D5CDD505-2E9C-101B-9397-08002B2CF9AE}" pid="5" name="MSIP_Label_fa1855b2-0a05-4494-a903-f3f23f3f98e0_Name">
    <vt:lpwstr>defa4170-0d19-0005-0004-bc88714345d2</vt:lpwstr>
  </property>
  <property fmtid="{D5CDD505-2E9C-101B-9397-08002B2CF9AE}" pid="6" name="MSIP_Label_fa1855b2-0a05-4494-a903-f3f23f3f98e0_SiteId">
    <vt:lpwstr>6f60f0b3-5f06-4e09-9715-989dba8cc7d8</vt:lpwstr>
  </property>
  <property fmtid="{D5CDD505-2E9C-101B-9397-08002B2CF9AE}" pid="7" name="MSIP_Label_fa1855b2-0a05-4494-a903-f3f23f3f98e0_ActionId">
    <vt:lpwstr>2de9e6ac-ff6c-461f-9703-73647dc9eeb4</vt:lpwstr>
  </property>
  <property fmtid="{D5CDD505-2E9C-101B-9397-08002B2CF9AE}" pid="8" name="MSIP_Label_fa1855b2-0a05-4494-a903-f3f23f3f98e0_ContentBits">
    <vt:lpwstr>0</vt:lpwstr>
  </property>
  <property fmtid="{D5CDD505-2E9C-101B-9397-08002B2CF9AE}" pid="9" name="ContentTypeId">
    <vt:lpwstr>0x010100B16C3C9C50472D4498E5A5BF2497E46D</vt:lpwstr>
  </property>
</Properties>
</file>